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19703F9D" w:rsidR="00955FE2" w:rsidRPr="00955FE2" w:rsidRDefault="00955FE2" w:rsidP="00955FE2">
      <w:r>
        <w:t xml:space="preserve">Version </w:t>
      </w:r>
      <w:r w:rsidR="00767AD7">
        <w:t>9</w:t>
      </w:r>
    </w:p>
    <w:p w14:paraId="2DCE7158" w14:textId="5F7F696A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1557FD">
        <w:rPr>
          <w:noProof/>
        </w:rPr>
        <w:t>2/14/22 10:03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77777777" w:rsidR="00BD26D0" w:rsidRDefault="00787340">
      <w:pPr>
        <w:jc w:val="both"/>
        <w:rPr>
          <w:color w:val="FF0000"/>
        </w:rPr>
      </w:pPr>
      <w:r>
        <w:t>This document is motivated by the need to have formal processes in place for the management of incidents affecting safety-critical, cyber-physical systems in the field for certification of compliance to standards such as ISO 21434 and 26262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77777777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1557FD" w:rsidP="00955FE2">
      <w:pPr>
        <w:pStyle w:val="FirstParagraph"/>
        <w:jc w:val="both"/>
      </w:pPr>
      <w:hyperlink r:id="rId5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328315A5">
            <wp:extent cx="5941752" cy="1957826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2" cy="195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880"/>
      </w:tblGrid>
      <w:tr w:rsidR="006E5139" w14:paraId="4C72909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6EB02" w14:textId="447F64BE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</w:tc>
      </w:tr>
      <w:tr w:rsidR="006E5139" w14:paraId="14182D3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0FB5FB47">
            <wp:extent cx="4004843" cy="437566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843" cy="437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B31203C" w:rsidR="003F43FE" w:rsidRPr="003F43FE" w:rsidRDefault="003F43FE" w:rsidP="000F274D">
      <w:pPr>
        <w:spacing w:after="240"/>
        <w:jc w:val="both"/>
      </w:pPr>
      <w:r w:rsidRPr="003F43FE">
        <w:t xml:space="preserve">When </w:t>
      </w:r>
      <w:proofErr w:type="gramStart"/>
      <w:r w:rsidRPr="003F43FE">
        <w:t>a</w:t>
      </w:r>
      <w:r w:rsidR="001D6395">
        <w:t>n</w:t>
      </w:r>
      <w:proofErr w:type="gramEnd"/>
      <w:r w:rsidRPr="003F43FE">
        <w:t xml:space="preserve">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</w:p>
    <w:p w14:paraId="24467177" w14:textId="28419F5D" w:rsidR="003F43FE" w:rsidRPr="003F43FE" w:rsidRDefault="003F43FE" w:rsidP="000F274D">
      <w:pPr>
        <w:spacing w:after="240"/>
        <w:jc w:val="both"/>
      </w:pPr>
      <w:r w:rsidRPr="003F43FE">
        <w:t xml:space="preserve">If the vulnerability is unreproducible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CC91A7B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with be generated.</w:t>
      </w:r>
    </w:p>
    <w:p w14:paraId="14D98188" w14:textId="58840C93" w:rsidR="003F43FE" w:rsidRPr="003F43FE" w:rsidRDefault="003F43FE" w:rsidP="000F274D">
      <w:pPr>
        <w:spacing w:after="240"/>
        <w:jc w:val="both"/>
      </w:pPr>
      <w:r w:rsidRPr="003F43FE">
        <w:t xml:space="preserve">If the threat is determined to be controlled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5FD5A3EF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767AD7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54D36E71">
            <wp:extent cx="4150998" cy="42306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48FBBC28" w:rsidR="0006778A" w:rsidRPr="000F274D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to the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lastRenderedPageBreak/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1CE640EB" w14:textId="19784D6A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547211CD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680E022" w:rsidR="006E5139" w:rsidRDefault="00ED3F69" w:rsidP="00497752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6E5139" w14:paraId="5010B2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D8AB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Development Team</w:t>
            </w:r>
          </w:p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52FA61C">
            <wp:extent cx="5106273" cy="44376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273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17E64844" w14:textId="5F8444CA" w:rsidR="00ED3F69" w:rsidRPr="00ED3F69" w:rsidRDefault="00ED3F69" w:rsidP="008468B8">
      <w:pPr>
        <w:spacing w:after="240"/>
        <w:jc w:val="both"/>
      </w:pPr>
      <w:r w:rsidRPr="00ED3F69">
        <w:t xml:space="preserve">The </w:t>
      </w:r>
      <w:r w:rsidR="008468B8">
        <w:t>D</w:t>
      </w:r>
      <w:r w:rsidRPr="00ED3F69">
        <w:t xml:space="preserve">evelopment </w:t>
      </w:r>
      <w:r w:rsidR="008468B8">
        <w:t>T</w:t>
      </w:r>
      <w:r w:rsidRPr="00ED3F69">
        <w:t xml:space="preserve">eam triages the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 The Development SME attempts to remediate the threat</w:t>
      </w:r>
      <w:r w:rsidR="008468B8">
        <w:t xml:space="preserve"> and a </w:t>
      </w:r>
      <w:r w:rsidRPr="00ED3F69">
        <w:t>remediation report will be generated</w:t>
      </w:r>
      <w:r>
        <w:t>.</w:t>
      </w:r>
    </w:p>
    <w:p w14:paraId="5AA58AAE" w14:textId="7F3BDBFD" w:rsidR="00ED3F69" w:rsidRPr="00ED3F69" w:rsidRDefault="00ED3F69" w:rsidP="00ED3F69">
      <w:pPr>
        <w:spacing w:after="240"/>
        <w:jc w:val="both"/>
      </w:pP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</w:p>
    <w:p w14:paraId="530D3B47" w14:textId="5B6105BF" w:rsidR="006E5139" w:rsidRDefault="00ED3F69" w:rsidP="006E5139">
      <w:pPr>
        <w:jc w:val="both"/>
      </w:pPr>
      <w:r w:rsidRPr="00ED3F69">
        <w:t xml:space="preserve">If the threat can be remediated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5340CECB">
            <wp:extent cx="3337714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4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6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17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18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19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0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09EF812" w:rsidR="00767AD7" w:rsidRPr="00767AD7" w:rsidRDefault="00767AD7" w:rsidP="00767AD7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lang w:val="en-US"/>
        </w:rPr>
      </w:pPr>
      <w:r w:rsidRPr="00767AD7">
        <w:rPr>
          <w:b/>
          <w:bCs/>
          <w:lang w:val="en-US"/>
        </w:rPr>
        <w:t xml:space="preserve">The Technical Specification for the Security Content Automation Protocol (SCAP) </w:t>
      </w:r>
      <w:hyperlink r:id="rId21" w:history="1">
        <w:r w:rsidRPr="00767AD7">
          <w:rPr>
            <w:rStyle w:val="Hyperlink"/>
            <w:rFonts w:ascii="Courier New" w:hAnsi="Courier New" w:cs="Courier New" w:hint="eastAsia"/>
            <w:b/>
            <w:bCs/>
            <w:lang w:val="en-US"/>
          </w:rPr>
          <w:t>https://csrc.nist.gov/publications/detail/sp/800-126/rev-3/final</w:t>
        </w:r>
      </w:hyperlink>
      <w:r>
        <w:rPr>
          <w:rFonts w:ascii="Courier New" w:hAnsi="Courier New" w:cs="Courier New"/>
          <w:b/>
          <w:bCs/>
          <w:lang w:val="en-US"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F274D"/>
    <w:rsid w:val="00113A27"/>
    <w:rsid w:val="001557FD"/>
    <w:rsid w:val="001D6395"/>
    <w:rsid w:val="002056F3"/>
    <w:rsid w:val="00240796"/>
    <w:rsid w:val="002A1547"/>
    <w:rsid w:val="00380798"/>
    <w:rsid w:val="003914F1"/>
    <w:rsid w:val="003F43FE"/>
    <w:rsid w:val="00404A07"/>
    <w:rsid w:val="0045028B"/>
    <w:rsid w:val="004759AC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67AD7"/>
    <w:rsid w:val="00787340"/>
    <w:rsid w:val="007E6AED"/>
    <w:rsid w:val="00831E46"/>
    <w:rsid w:val="008468B8"/>
    <w:rsid w:val="008B24C9"/>
    <w:rsid w:val="008B458C"/>
    <w:rsid w:val="008C5FE5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D07799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cisecurity.org/isac/report-an-incident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src.nist.gov/publications/detail/sp/800-126/rev-3/final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sans.org/reading-room/whitepapers/incident/incident-handlers-handbook-339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SpecialPublications/NIST.SP.800-61r2.pdf" TargetMode="External"/><Relationship Id="rId20" Type="http://schemas.openxmlformats.org/officeDocument/2006/relationships/hyperlink" Target="https://nvlpubs.nist.gov/nistpubs/SpecialPublications/NIST.SP.800-126r3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cve.mitre.org/cve/request_i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010</Words>
  <Characters>7679</Characters>
  <Application>Microsoft Office Word</Application>
  <DocSecurity>0</DocSecurity>
  <Lines>23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3</cp:revision>
  <cp:lastPrinted>2022-02-14T15:03:00Z</cp:lastPrinted>
  <dcterms:created xsi:type="dcterms:W3CDTF">2022-02-14T15:03:00Z</dcterms:created>
  <dcterms:modified xsi:type="dcterms:W3CDTF">2022-02-14T15:03:00Z</dcterms:modified>
</cp:coreProperties>
</file>